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489699" w14:textId="3739A2ED" w:rsidR="00CC5B9E" w:rsidRDefault="00000000">
      <w:pPr>
        <w:spacing w:line="240" w:lineRule="auto"/>
        <w:rPr>
          <w:rFonts w:ascii="Barlow Medium" w:eastAsia="Barlow Medium" w:hAnsi="Barlow Medium" w:cs="Barlow Medium"/>
          <w:sz w:val="36"/>
          <w:szCs w:val="36"/>
        </w:rPr>
      </w:pPr>
      <w:r>
        <w:rPr>
          <w:rFonts w:ascii="Barlow Medium" w:eastAsia="Barlow Medium" w:hAnsi="Barlow Medium" w:cs="Barlow Medium"/>
          <w:sz w:val="36"/>
          <w:szCs w:val="36"/>
        </w:rPr>
        <w:t>A</w:t>
      </w:r>
      <w:r w:rsidR="008041F1">
        <w:rPr>
          <w:rFonts w:ascii="Barlow Medium" w:eastAsia="Barlow Medium" w:hAnsi="Barlow Medium" w:cs="Barlow Medium"/>
          <w:sz w:val="36"/>
          <w:szCs w:val="36"/>
        </w:rPr>
        <w:t>ssignment</w:t>
      </w:r>
      <w:r>
        <w:rPr>
          <w:rFonts w:ascii="Barlow Medium" w:eastAsia="Barlow Medium" w:hAnsi="Barlow Medium" w:cs="Barlow Medium"/>
          <w:sz w:val="36"/>
          <w:szCs w:val="36"/>
        </w:rPr>
        <w:t xml:space="preserve"> </w:t>
      </w:r>
      <w:r w:rsidR="00A84C38">
        <w:rPr>
          <w:rFonts w:ascii="Barlow Medium" w:eastAsia="Barlow Medium" w:hAnsi="Barlow Medium" w:cs="Barlow Medium"/>
          <w:sz w:val="36"/>
          <w:szCs w:val="36"/>
        </w:rPr>
        <w:t>2</w:t>
      </w:r>
    </w:p>
    <w:p w14:paraId="04C632FE" w14:textId="7045658A" w:rsidR="00CC5B9E" w:rsidRDefault="008041F1">
      <w:pPr>
        <w:spacing w:line="240" w:lineRule="auto"/>
        <w:rPr>
          <w:rFonts w:ascii="Barlow Medium" w:eastAsia="Barlow Medium" w:hAnsi="Barlow Medium" w:cs="Barlow Medium"/>
          <w:color w:val="335566"/>
          <w:sz w:val="36"/>
          <w:szCs w:val="36"/>
        </w:rPr>
      </w:pPr>
      <w:r>
        <w:rPr>
          <w:rFonts w:ascii="Barlow Medium" w:eastAsia="Barlow Medium" w:hAnsi="Barlow Medium" w:cs="Barlow Medium"/>
          <w:color w:val="335566"/>
          <w:sz w:val="36"/>
          <w:szCs w:val="36"/>
        </w:rPr>
        <w:t xml:space="preserve">Task </w:t>
      </w:r>
      <w:r w:rsidR="00A84C38">
        <w:rPr>
          <w:rFonts w:ascii="Barlow Medium" w:eastAsia="Barlow Medium" w:hAnsi="Barlow Medium" w:cs="Barlow Medium"/>
          <w:color w:val="335566"/>
          <w:sz w:val="36"/>
          <w:szCs w:val="36"/>
        </w:rPr>
        <w:t>6</w:t>
      </w:r>
    </w:p>
    <w:p w14:paraId="3D87DAE0" w14:textId="77777777" w:rsidR="00D95DFF" w:rsidRDefault="00D95DFF" w:rsidP="00D95DF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Barlow" w:eastAsia="Barlow" w:hAnsi="Barlow" w:cs="Barlow"/>
          <w:b/>
          <w:sz w:val="28"/>
          <w:szCs w:val="28"/>
        </w:rPr>
      </w:pPr>
    </w:p>
    <w:p w14:paraId="07FDC834" w14:textId="1A1F4ADE" w:rsidR="00D95DFF" w:rsidRDefault="00D95DFF" w:rsidP="00D95DF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Barlow SemiBold" w:eastAsia="Barlow SemiBold" w:hAnsi="Barlow SemiBold" w:cs="Barlow SemiBold"/>
          <w:color w:val="335566"/>
          <w:sz w:val="28"/>
          <w:szCs w:val="28"/>
        </w:rPr>
      </w:pPr>
      <w:r>
        <w:rPr>
          <w:rFonts w:ascii="Barlow" w:eastAsia="Barlow" w:hAnsi="Barlow" w:cs="Barlow"/>
          <w:b/>
          <w:sz w:val="28"/>
          <w:szCs w:val="28"/>
        </w:rPr>
        <w:t>Author Details</w:t>
      </w:r>
    </w:p>
    <w:p w14:paraId="429EF1B8" w14:textId="19DC6CEE" w:rsidR="00CC5B9E" w:rsidRDefault="00612E06">
      <w:pPr>
        <w:spacing w:line="240" w:lineRule="auto"/>
        <w:rPr>
          <w:rFonts w:ascii="Poppins" w:eastAsia="Poppins" w:hAnsi="Poppins" w:cs="Poppins"/>
          <w:sz w:val="36"/>
          <w:szCs w:val="36"/>
        </w:rPr>
      </w:pPr>
      <w:r>
        <w:rPr>
          <w:rFonts w:ascii="Poppins" w:eastAsia="Poppins" w:hAnsi="Poppins" w:cs="Poppins"/>
        </w:rPr>
        <w:t>Er Jun Yet</w:t>
      </w:r>
      <w:r w:rsidR="00D95DFF">
        <w:rPr>
          <w:rFonts w:ascii="Poppins" w:eastAsia="Poppins" w:hAnsi="Poppins" w:cs="Poppins"/>
        </w:rPr>
        <w:t xml:space="preserve">, </w:t>
      </w:r>
      <w:r>
        <w:rPr>
          <w:rFonts w:ascii="Poppins" w:eastAsia="Poppins" w:hAnsi="Poppins" w:cs="Poppins"/>
        </w:rPr>
        <w:t>33521026</w:t>
      </w:r>
    </w:p>
    <w:p w14:paraId="248B4981" w14:textId="77777777" w:rsidR="00D95DFF" w:rsidRDefault="00D95DFF">
      <w:pPr>
        <w:spacing w:line="240" w:lineRule="auto"/>
        <w:rPr>
          <w:rFonts w:ascii="Poppins" w:eastAsia="Poppins" w:hAnsi="Poppins" w:cs="Poppins"/>
          <w:sz w:val="36"/>
          <w:szCs w:val="36"/>
        </w:rPr>
      </w:pPr>
    </w:p>
    <w:p w14:paraId="015DD870" w14:textId="1D576D45" w:rsidR="00EB2000" w:rsidRPr="00A84C38" w:rsidRDefault="00A84C38" w:rsidP="00A84C38">
      <w:pPr>
        <w:spacing w:line="240" w:lineRule="auto"/>
        <w:rPr>
          <w:rFonts w:ascii="Poppins" w:eastAsia="Poppins" w:hAnsi="Poppins" w:cs="Poppins"/>
          <w:i/>
          <w:iCs/>
        </w:rPr>
      </w:pPr>
      <w:r>
        <w:rPr>
          <w:rFonts w:ascii="Barlow" w:eastAsia="Barlow" w:hAnsi="Barlow" w:cs="Barlow"/>
          <w:b/>
          <w:sz w:val="28"/>
          <w:szCs w:val="28"/>
        </w:rPr>
        <w:t xml:space="preserve">Bug Report </w:t>
      </w:r>
      <w:r w:rsidR="00D95DFF">
        <w:rPr>
          <w:rFonts w:ascii="Barlow" w:eastAsia="Barlow" w:hAnsi="Barlow" w:cs="Barlow"/>
          <w:b/>
          <w:sz w:val="28"/>
          <w:szCs w:val="28"/>
        </w:rPr>
        <w:t>1</w:t>
      </w:r>
    </w:p>
    <w:p w14:paraId="27CAEE4A" w14:textId="77777777" w:rsidR="005A0093" w:rsidRDefault="005A0093" w:rsidP="00EB2000">
      <w:pPr>
        <w:spacing w:line="240" w:lineRule="auto"/>
        <w:jc w:val="both"/>
        <w:rPr>
          <w:rFonts w:ascii="Poppins" w:eastAsia="Poppins" w:hAnsi="Poppins" w:cs="Poppins"/>
        </w:rPr>
      </w:pPr>
    </w:p>
    <w:p w14:paraId="3675CC8A" w14:textId="7521ABDB" w:rsidR="005A0093" w:rsidRPr="005A0093" w:rsidRDefault="00A84C38" w:rsidP="00EB2000">
      <w:pPr>
        <w:spacing w:line="240" w:lineRule="auto"/>
        <w:jc w:val="both"/>
        <w:rPr>
          <w:rFonts w:ascii="Poppins" w:eastAsia="Poppins" w:hAnsi="Poppins" w:cs="Poppins"/>
        </w:rPr>
      </w:pPr>
      <w:r w:rsidRPr="005A0093">
        <w:rPr>
          <w:rFonts w:ascii="Poppins" w:eastAsia="Poppins" w:hAnsi="Poppins" w:cs="Poppins"/>
          <w:b/>
          <w:bCs/>
        </w:rPr>
        <w:t>Description</w:t>
      </w:r>
      <w:r w:rsidR="00EB2000" w:rsidRPr="005A0093">
        <w:rPr>
          <w:rFonts w:ascii="Poppins" w:eastAsia="Poppins" w:hAnsi="Poppins" w:cs="Poppins"/>
          <w:b/>
          <w:bCs/>
        </w:rPr>
        <w:t>:</w:t>
      </w:r>
      <w:r w:rsidR="005A0093">
        <w:rPr>
          <w:rFonts w:ascii="Poppins" w:eastAsia="Poppins" w:hAnsi="Poppins" w:cs="Poppins"/>
        </w:rPr>
        <w:t xml:space="preserve"> </w:t>
      </w:r>
      <w:r w:rsidR="005A0093" w:rsidRPr="005A0093">
        <w:rPr>
          <w:rFonts w:ascii="Poppins" w:eastAsia="Poppins" w:hAnsi="Poppins" w:cs="Poppins"/>
        </w:rPr>
        <w:t>Infinite Loop in _return_item Function</w:t>
      </w:r>
    </w:p>
    <w:p w14:paraId="427ECE7E" w14:textId="60FF5685" w:rsidR="005A0093" w:rsidRDefault="005A0093" w:rsidP="00EB2000">
      <w:pPr>
        <w:spacing w:line="240" w:lineRule="auto"/>
        <w:jc w:val="both"/>
        <w:rPr>
          <w:rFonts w:ascii="Poppins" w:eastAsia="Poppins" w:hAnsi="Poppins" w:cs="Poppins"/>
        </w:rPr>
      </w:pPr>
      <w:r w:rsidRPr="005A0093">
        <w:rPr>
          <w:rFonts w:ascii="Poppins" w:eastAsia="Poppins" w:hAnsi="Poppins" w:cs="Poppins"/>
        </w:rPr>
        <w:t xml:space="preserve">The first bug </w:t>
      </w:r>
      <w:r>
        <w:rPr>
          <w:rFonts w:ascii="Poppins" w:eastAsia="Poppins" w:hAnsi="Poppins" w:cs="Poppins"/>
        </w:rPr>
        <w:t>happens</w:t>
      </w:r>
      <w:r w:rsidRPr="005A0093">
        <w:rPr>
          <w:rFonts w:ascii="Poppins" w:eastAsia="Poppins" w:hAnsi="Poppins" w:cs="Poppins"/>
        </w:rPr>
        <w:t xml:space="preserve"> </w:t>
      </w:r>
      <w:r>
        <w:rPr>
          <w:rFonts w:ascii="Poppins" w:eastAsia="Poppins" w:hAnsi="Poppins" w:cs="Poppins"/>
        </w:rPr>
        <w:t xml:space="preserve">in </w:t>
      </w:r>
      <w:r w:rsidRPr="005A0093">
        <w:rPr>
          <w:rFonts w:ascii="Poppins" w:eastAsia="Poppins" w:hAnsi="Poppins" w:cs="Poppins"/>
        </w:rPr>
        <w:t xml:space="preserve">the _return_item function in bat_ui.py, where no condition </w:t>
      </w:r>
      <w:r>
        <w:rPr>
          <w:rFonts w:ascii="Poppins" w:eastAsia="Poppins" w:hAnsi="Poppins" w:cs="Poppins"/>
        </w:rPr>
        <w:t xml:space="preserve">is </w:t>
      </w:r>
      <w:r w:rsidRPr="005A0093">
        <w:rPr>
          <w:rFonts w:ascii="Poppins" w:eastAsia="Poppins" w:hAnsi="Poppins" w:cs="Poppins"/>
        </w:rPr>
        <w:t>handle</w:t>
      </w:r>
      <w:r>
        <w:rPr>
          <w:rFonts w:ascii="Poppins" w:eastAsia="Poppins" w:hAnsi="Poppins" w:cs="Poppins"/>
        </w:rPr>
        <w:t xml:space="preserve">d for </w:t>
      </w:r>
      <w:r w:rsidRPr="005A0093">
        <w:rPr>
          <w:rFonts w:ascii="Poppins" w:eastAsia="Poppins" w:hAnsi="Poppins" w:cs="Poppins"/>
        </w:rPr>
        <w:t>the scenario when a patron has no active loans,</w:t>
      </w:r>
      <w:r>
        <w:rPr>
          <w:rFonts w:ascii="Poppins" w:eastAsia="Poppins" w:hAnsi="Poppins" w:cs="Poppins"/>
        </w:rPr>
        <w:t xml:space="preserve"> thus having</w:t>
      </w:r>
      <w:r w:rsidRPr="005A0093">
        <w:rPr>
          <w:rFonts w:ascii="Poppins" w:eastAsia="Poppins" w:hAnsi="Poppins" w:cs="Poppins"/>
        </w:rPr>
        <w:t xml:space="preserve"> the system prompts the </w:t>
      </w:r>
      <w:r w:rsidR="005658BB">
        <w:rPr>
          <w:rFonts w:ascii="Poppins" w:eastAsia="Poppins" w:hAnsi="Poppins" w:cs="Poppins"/>
        </w:rPr>
        <w:t>user</w:t>
      </w:r>
      <w:r w:rsidRPr="005A0093">
        <w:rPr>
          <w:rFonts w:ascii="Poppins" w:eastAsia="Poppins" w:hAnsi="Poppins" w:cs="Poppins"/>
        </w:rPr>
        <w:t xml:space="preserve"> repeatedly </w:t>
      </w:r>
      <w:r w:rsidR="005658BB">
        <w:rPr>
          <w:rFonts w:ascii="Poppins" w:eastAsia="Poppins" w:hAnsi="Poppins" w:cs="Poppins"/>
        </w:rPr>
        <w:t>for</w:t>
      </w:r>
      <w:r w:rsidRPr="005A0093">
        <w:rPr>
          <w:rFonts w:ascii="Poppins" w:eastAsia="Poppins" w:hAnsi="Poppins" w:cs="Poppins"/>
        </w:rPr>
        <w:t xml:space="preserve"> an item ID </w:t>
      </w:r>
      <w:r w:rsidR="005658BB">
        <w:rPr>
          <w:rFonts w:ascii="Poppins" w:eastAsia="Poppins" w:hAnsi="Poppins" w:cs="Poppins"/>
        </w:rPr>
        <w:t>that wishes to</w:t>
      </w:r>
      <w:r w:rsidRPr="005A0093">
        <w:rPr>
          <w:rFonts w:ascii="Poppins" w:eastAsia="Poppins" w:hAnsi="Poppins" w:cs="Poppins"/>
        </w:rPr>
        <w:t xml:space="preserve"> return.</w:t>
      </w:r>
    </w:p>
    <w:p w14:paraId="449DCF63" w14:textId="77777777" w:rsidR="00A84C38" w:rsidRDefault="00A84C38" w:rsidP="00EB2000">
      <w:pPr>
        <w:spacing w:line="240" w:lineRule="auto"/>
        <w:jc w:val="both"/>
        <w:rPr>
          <w:rFonts w:ascii="Poppins" w:eastAsia="Poppins" w:hAnsi="Poppins" w:cs="Poppins"/>
        </w:rPr>
      </w:pPr>
    </w:p>
    <w:p w14:paraId="37B5D961" w14:textId="01A335B8" w:rsidR="00EB2000" w:rsidRPr="005A0093" w:rsidRDefault="00A84C38" w:rsidP="00EB2000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A0093">
        <w:rPr>
          <w:rFonts w:ascii="Poppins" w:eastAsia="Poppins" w:hAnsi="Poppins" w:cs="Poppins"/>
          <w:b/>
          <w:bCs/>
        </w:rPr>
        <w:t>Steps to reproduce:</w:t>
      </w:r>
    </w:p>
    <w:p w14:paraId="2A0826E6" w14:textId="77777777" w:rsidR="005A0093" w:rsidRPr="005A0093" w:rsidRDefault="005A0093" w:rsidP="005A009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Poppins" w:eastAsia="Poppins" w:hAnsi="Poppins" w:cs="Poppins"/>
        </w:rPr>
      </w:pPr>
      <w:r w:rsidRPr="005A0093">
        <w:rPr>
          <w:rFonts w:ascii="Poppins" w:eastAsia="Poppins" w:hAnsi="Poppins" w:cs="Poppins"/>
        </w:rPr>
        <w:t>Launch the BAT system.</w:t>
      </w:r>
    </w:p>
    <w:p w14:paraId="15C91641" w14:textId="47658100" w:rsidR="005A0093" w:rsidRPr="005A0093" w:rsidRDefault="005658BB" w:rsidP="005A009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Choose</w:t>
      </w:r>
      <w:r w:rsidR="005A0093" w:rsidRPr="005A0093">
        <w:rPr>
          <w:rFonts w:ascii="Poppins" w:eastAsia="Poppins" w:hAnsi="Poppins" w:cs="Poppins"/>
        </w:rPr>
        <w:t xml:space="preserve"> the option to return an item (Option 2).</w:t>
      </w:r>
    </w:p>
    <w:p w14:paraId="5E678724" w14:textId="06697520" w:rsidR="005A0093" w:rsidRPr="005A0093" w:rsidRDefault="005658BB" w:rsidP="005A009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Enter</w:t>
      </w:r>
      <w:r w:rsidR="005A0093" w:rsidRPr="005A0093">
        <w:rPr>
          <w:rFonts w:ascii="Poppins" w:eastAsia="Poppins" w:hAnsi="Poppins" w:cs="Poppins"/>
        </w:rPr>
        <w:t xml:space="preserve"> a valid name and age that </w:t>
      </w:r>
      <w:r>
        <w:rPr>
          <w:rFonts w:ascii="Poppins" w:eastAsia="Poppins" w:hAnsi="Poppins" w:cs="Poppins"/>
        </w:rPr>
        <w:t>returns</w:t>
      </w:r>
      <w:r w:rsidR="005A0093" w:rsidRPr="005A0093">
        <w:rPr>
          <w:rFonts w:ascii="Poppins" w:eastAsia="Poppins" w:hAnsi="Poppins" w:cs="Poppins"/>
        </w:rPr>
        <w:t xml:space="preserve"> a patron with no active loans.</w:t>
      </w:r>
    </w:p>
    <w:p w14:paraId="61341E6C" w14:textId="44B84D84" w:rsidR="00A84C38" w:rsidRDefault="005A0093" w:rsidP="005A009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Poppins" w:eastAsia="Poppins" w:hAnsi="Poppins" w:cs="Poppins"/>
        </w:rPr>
      </w:pPr>
      <w:r w:rsidRPr="005A0093">
        <w:rPr>
          <w:rFonts w:ascii="Poppins" w:eastAsia="Poppins" w:hAnsi="Poppins" w:cs="Poppins"/>
        </w:rPr>
        <w:t>Attempt to input an item ID.</w:t>
      </w:r>
    </w:p>
    <w:p w14:paraId="67A055ED" w14:textId="77777777" w:rsidR="005A0093" w:rsidRPr="005A0093" w:rsidRDefault="005A0093" w:rsidP="005A0093">
      <w:pPr>
        <w:spacing w:line="240" w:lineRule="auto"/>
        <w:jc w:val="both"/>
        <w:rPr>
          <w:rFonts w:ascii="Poppins" w:eastAsia="Poppins" w:hAnsi="Poppins" w:cs="Poppins"/>
        </w:rPr>
      </w:pPr>
    </w:p>
    <w:p w14:paraId="75115A65" w14:textId="2D6D8642" w:rsidR="00A84C38" w:rsidRPr="005A0093" w:rsidRDefault="00A84C38" w:rsidP="00EB2000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A0093">
        <w:rPr>
          <w:rFonts w:ascii="Poppins" w:eastAsia="Poppins" w:hAnsi="Poppins" w:cs="Poppins"/>
          <w:b/>
          <w:bCs/>
        </w:rPr>
        <w:t>Expected behaviour:</w:t>
      </w:r>
    </w:p>
    <w:p w14:paraId="2EC7225E" w14:textId="0F3D1ABE" w:rsidR="005A0093" w:rsidRPr="005A0093" w:rsidRDefault="005658BB" w:rsidP="005A0093">
      <w:pPr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Ideally, t</w:t>
      </w:r>
      <w:r w:rsidR="005A0093" w:rsidRPr="005A0093">
        <w:rPr>
          <w:rFonts w:ascii="Poppins" w:eastAsia="Poppins" w:hAnsi="Poppins" w:cs="Poppins"/>
        </w:rPr>
        <w:t>he system should notify the user that the patron has no active loans and return to the main menu</w:t>
      </w:r>
      <w:r>
        <w:rPr>
          <w:rFonts w:ascii="Poppins" w:eastAsia="Poppins" w:hAnsi="Poppins" w:cs="Poppins"/>
        </w:rPr>
        <w:t>, or at least provide</w:t>
      </w:r>
      <w:r w:rsidR="005A0093" w:rsidRPr="005A0093">
        <w:rPr>
          <w:rFonts w:ascii="Poppins" w:eastAsia="Poppins" w:hAnsi="Poppins" w:cs="Poppins"/>
        </w:rPr>
        <w:t xml:space="preserve"> another option for proceeding</w:t>
      </w:r>
      <w:r>
        <w:rPr>
          <w:rFonts w:ascii="Poppins" w:eastAsia="Poppins" w:hAnsi="Poppins" w:cs="Poppins"/>
        </w:rPr>
        <w:t xml:space="preserve"> and not staying in the infinite loop.</w:t>
      </w:r>
    </w:p>
    <w:p w14:paraId="4ECE779F" w14:textId="77777777" w:rsidR="00A84C38" w:rsidRDefault="00A84C38" w:rsidP="00EB2000">
      <w:pPr>
        <w:spacing w:line="240" w:lineRule="auto"/>
        <w:jc w:val="both"/>
        <w:rPr>
          <w:rFonts w:ascii="Poppins" w:eastAsia="Poppins" w:hAnsi="Poppins" w:cs="Poppins"/>
        </w:rPr>
      </w:pPr>
    </w:p>
    <w:p w14:paraId="00492B8D" w14:textId="776099DB" w:rsidR="00A84C38" w:rsidRPr="005A0093" w:rsidRDefault="00A84C38" w:rsidP="00EB2000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A0093">
        <w:rPr>
          <w:rFonts w:ascii="Poppins" w:eastAsia="Poppins" w:hAnsi="Poppins" w:cs="Poppins"/>
          <w:b/>
          <w:bCs/>
        </w:rPr>
        <w:t>Actual behaviour:</w:t>
      </w:r>
    </w:p>
    <w:p w14:paraId="7C5BF7E2" w14:textId="31120A34" w:rsidR="005A0093" w:rsidRPr="005A0093" w:rsidRDefault="005658BB" w:rsidP="005A0093">
      <w:pPr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In the actual fact, t</w:t>
      </w:r>
      <w:r w:rsidR="005A0093" w:rsidRPr="005A0093">
        <w:rPr>
          <w:rFonts w:ascii="Poppins" w:eastAsia="Poppins" w:hAnsi="Poppins" w:cs="Poppins"/>
        </w:rPr>
        <w:t xml:space="preserve">he system </w:t>
      </w:r>
      <w:r>
        <w:rPr>
          <w:rFonts w:ascii="Poppins" w:eastAsia="Poppins" w:hAnsi="Poppins" w:cs="Poppins"/>
        </w:rPr>
        <w:t>ends up in</w:t>
      </w:r>
      <w:r w:rsidR="005A0093" w:rsidRPr="005A0093">
        <w:rPr>
          <w:rFonts w:ascii="Poppins" w:eastAsia="Poppins" w:hAnsi="Poppins" w:cs="Poppins"/>
        </w:rPr>
        <w:t xml:space="preserve"> a repetitive </w:t>
      </w:r>
      <w:r>
        <w:rPr>
          <w:rFonts w:ascii="Poppins" w:eastAsia="Poppins" w:hAnsi="Poppins" w:cs="Poppins"/>
        </w:rPr>
        <w:t>loop that keep on asking</w:t>
      </w:r>
      <w:r w:rsidR="005A0093" w:rsidRPr="005A0093">
        <w:rPr>
          <w:rFonts w:ascii="Poppins" w:eastAsia="Poppins" w:hAnsi="Poppins" w:cs="Poppins"/>
        </w:rPr>
        <w:t xml:space="preserve"> for an item ID despite the patron</w:t>
      </w:r>
      <w:r>
        <w:rPr>
          <w:rFonts w:ascii="Poppins" w:eastAsia="Poppins" w:hAnsi="Poppins" w:cs="Poppins"/>
        </w:rPr>
        <w:t xml:space="preserve"> does</w:t>
      </w:r>
      <w:r w:rsidR="005A0093" w:rsidRPr="005A0093">
        <w:rPr>
          <w:rFonts w:ascii="Poppins" w:eastAsia="Poppins" w:hAnsi="Poppins" w:cs="Poppins"/>
        </w:rPr>
        <w:t xml:space="preserve"> not </w:t>
      </w:r>
      <w:r>
        <w:rPr>
          <w:rFonts w:ascii="Poppins" w:eastAsia="Poppins" w:hAnsi="Poppins" w:cs="Poppins"/>
        </w:rPr>
        <w:t xml:space="preserve">have </w:t>
      </w:r>
      <w:r w:rsidR="005A0093" w:rsidRPr="005A0093">
        <w:rPr>
          <w:rFonts w:ascii="Poppins" w:eastAsia="Poppins" w:hAnsi="Poppins" w:cs="Poppins"/>
        </w:rPr>
        <w:t>any loans</w:t>
      </w:r>
      <w:r>
        <w:rPr>
          <w:rFonts w:ascii="Poppins" w:eastAsia="Poppins" w:hAnsi="Poppins" w:cs="Poppins"/>
        </w:rPr>
        <w:t xml:space="preserve"> in hand, creating</w:t>
      </w:r>
      <w:r w:rsidR="005A0093" w:rsidRPr="005A0093">
        <w:rPr>
          <w:rFonts w:ascii="Poppins" w:eastAsia="Poppins" w:hAnsi="Poppins" w:cs="Poppins"/>
        </w:rPr>
        <w:t xml:space="preserve"> an endless cycle that traps the user in the return process unnecessarily.</w:t>
      </w:r>
    </w:p>
    <w:p w14:paraId="05C3977F" w14:textId="77777777" w:rsidR="00904F83" w:rsidRDefault="00904F83" w:rsidP="00904F83">
      <w:pPr>
        <w:spacing w:line="240" w:lineRule="auto"/>
        <w:jc w:val="both"/>
        <w:rPr>
          <w:rFonts w:ascii="Poppins" w:eastAsia="Poppins" w:hAnsi="Poppins" w:cs="Poppins"/>
        </w:rPr>
      </w:pPr>
    </w:p>
    <w:p w14:paraId="10761A40" w14:textId="77777777" w:rsidR="005A0093" w:rsidRPr="00904F83" w:rsidRDefault="005A0093" w:rsidP="00904F83">
      <w:pPr>
        <w:spacing w:line="240" w:lineRule="auto"/>
        <w:jc w:val="both"/>
        <w:rPr>
          <w:rFonts w:ascii="Poppins" w:eastAsia="Poppins" w:hAnsi="Poppins" w:cs="Poppins"/>
        </w:rPr>
      </w:pPr>
    </w:p>
    <w:p w14:paraId="537E4DD9" w14:textId="7633D2E9" w:rsidR="00A84C38" w:rsidRPr="00A84C38" w:rsidRDefault="00A84C38" w:rsidP="00A84C38">
      <w:pPr>
        <w:spacing w:line="240" w:lineRule="auto"/>
        <w:rPr>
          <w:rFonts w:ascii="Poppins" w:eastAsia="Poppins" w:hAnsi="Poppins" w:cs="Poppins"/>
          <w:i/>
          <w:iCs/>
        </w:rPr>
      </w:pPr>
      <w:r>
        <w:rPr>
          <w:rFonts w:ascii="Barlow" w:eastAsia="Barlow" w:hAnsi="Barlow" w:cs="Barlow"/>
          <w:b/>
          <w:sz w:val="28"/>
          <w:szCs w:val="28"/>
        </w:rPr>
        <w:t>Bug Report 2</w:t>
      </w:r>
    </w:p>
    <w:p w14:paraId="2C763D2D" w14:textId="77777777" w:rsidR="005658BB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</w:p>
    <w:p w14:paraId="2F7D70B3" w14:textId="33931415" w:rsidR="00A84C38" w:rsidRDefault="00A84C38" w:rsidP="00A84C38">
      <w:pPr>
        <w:spacing w:line="240" w:lineRule="auto"/>
        <w:jc w:val="both"/>
        <w:rPr>
          <w:rFonts w:ascii="Poppins" w:eastAsia="Poppins" w:hAnsi="Poppins" w:cs="Poppins"/>
        </w:rPr>
      </w:pPr>
      <w:r w:rsidRPr="005658BB">
        <w:rPr>
          <w:rFonts w:ascii="Poppins" w:eastAsia="Poppins" w:hAnsi="Poppins" w:cs="Poppins"/>
          <w:b/>
          <w:bCs/>
        </w:rPr>
        <w:t>Description:</w:t>
      </w:r>
      <w:r w:rsidR="005658BB">
        <w:rPr>
          <w:rFonts w:ascii="Poppins" w:eastAsia="Poppins" w:hAnsi="Poppins" w:cs="Poppins"/>
        </w:rPr>
        <w:t xml:space="preserve"> </w:t>
      </w:r>
      <w:r w:rsidR="005658BB" w:rsidRPr="005658BB">
        <w:rPr>
          <w:rFonts w:ascii="Poppins" w:eastAsia="Poppins" w:hAnsi="Poppins" w:cs="Poppins"/>
        </w:rPr>
        <w:t>Inconsistency in Loan Period Validation</w:t>
      </w:r>
    </w:p>
    <w:p w14:paraId="0DEC5F48" w14:textId="5DA1483A" w:rsidR="005658BB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  <w:r w:rsidRPr="005658BB">
        <w:rPr>
          <w:rFonts w:ascii="Poppins" w:eastAsia="Poppins" w:hAnsi="Poppins" w:cs="Poppins"/>
        </w:rPr>
        <w:t xml:space="preserve">This </w:t>
      </w:r>
      <w:r>
        <w:rPr>
          <w:rFonts w:ascii="Poppins" w:eastAsia="Poppins" w:hAnsi="Poppins" w:cs="Poppins"/>
        </w:rPr>
        <w:t xml:space="preserve">second </w:t>
      </w:r>
      <w:r w:rsidRPr="005658BB">
        <w:rPr>
          <w:rFonts w:ascii="Poppins" w:eastAsia="Poppins" w:hAnsi="Poppins" w:cs="Poppins"/>
        </w:rPr>
        <w:t>bug pertains to an inconsistency in the can_borrow_book function in business_logic.py, specifically regarding the loan period validation</w:t>
      </w:r>
      <w:r>
        <w:rPr>
          <w:rFonts w:ascii="Poppins" w:eastAsia="Poppins" w:hAnsi="Poppins" w:cs="Poppins"/>
        </w:rPr>
        <w:t xml:space="preserve"> on line 71 of the code</w:t>
      </w:r>
      <w:r w:rsidRPr="005658BB">
        <w:rPr>
          <w:rFonts w:ascii="Poppins" w:eastAsia="Poppins" w:hAnsi="Poppins" w:cs="Poppins"/>
        </w:rPr>
        <w:t xml:space="preserve">. While the documentation for the function </w:t>
      </w:r>
      <w:r>
        <w:rPr>
          <w:rFonts w:ascii="Poppins" w:eastAsia="Poppins" w:hAnsi="Poppins" w:cs="Poppins"/>
        </w:rPr>
        <w:t>mentions</w:t>
      </w:r>
      <w:r w:rsidRPr="005658BB">
        <w:rPr>
          <w:rFonts w:ascii="Poppins" w:eastAsia="Poppins" w:hAnsi="Poppins" w:cs="Poppins"/>
        </w:rPr>
        <w:t xml:space="preserve"> a maximum loan period of 56 days, the code </w:t>
      </w:r>
      <w:r>
        <w:rPr>
          <w:rFonts w:ascii="Poppins" w:eastAsia="Poppins" w:hAnsi="Poppins" w:cs="Poppins"/>
        </w:rPr>
        <w:t xml:space="preserve">on line 56 </w:t>
      </w:r>
      <w:r w:rsidRPr="005658BB">
        <w:rPr>
          <w:rFonts w:ascii="Poppins" w:eastAsia="Poppins" w:hAnsi="Poppins" w:cs="Poppins"/>
        </w:rPr>
        <w:t>rejects this value, leading to confusion and contradiction.</w:t>
      </w:r>
    </w:p>
    <w:p w14:paraId="7A5947F5" w14:textId="77777777" w:rsidR="00A84C38" w:rsidRDefault="00A84C38" w:rsidP="00A84C38">
      <w:pPr>
        <w:spacing w:line="240" w:lineRule="auto"/>
        <w:jc w:val="both"/>
        <w:rPr>
          <w:rFonts w:ascii="Poppins" w:eastAsia="Poppins" w:hAnsi="Poppins" w:cs="Poppins"/>
        </w:rPr>
      </w:pPr>
    </w:p>
    <w:p w14:paraId="4E61A03C" w14:textId="77777777" w:rsidR="005658BB" w:rsidRDefault="005658BB">
      <w:pPr>
        <w:rPr>
          <w:rFonts w:ascii="Poppins" w:eastAsia="Poppins" w:hAnsi="Poppins" w:cs="Poppins"/>
          <w:b/>
          <w:bCs/>
        </w:rPr>
      </w:pPr>
      <w:r>
        <w:rPr>
          <w:rFonts w:ascii="Poppins" w:eastAsia="Poppins" w:hAnsi="Poppins" w:cs="Poppins"/>
          <w:b/>
          <w:bCs/>
        </w:rPr>
        <w:br w:type="page"/>
      </w:r>
    </w:p>
    <w:p w14:paraId="4E2A8667" w14:textId="281BD25A" w:rsidR="00A84C38" w:rsidRPr="005658BB" w:rsidRDefault="00A84C38" w:rsidP="00A84C38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658BB">
        <w:rPr>
          <w:rFonts w:ascii="Poppins" w:eastAsia="Poppins" w:hAnsi="Poppins" w:cs="Poppins"/>
          <w:b/>
          <w:bCs/>
        </w:rPr>
        <w:lastRenderedPageBreak/>
        <w:t>Steps to reproduce:</w:t>
      </w:r>
    </w:p>
    <w:p w14:paraId="08488666" w14:textId="77777777" w:rsidR="005658BB" w:rsidRPr="005658BB" w:rsidRDefault="005658BB" w:rsidP="005658BB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Poppins" w:eastAsia="Poppins" w:hAnsi="Poppins" w:cs="Poppins"/>
        </w:rPr>
      </w:pPr>
      <w:r w:rsidRPr="005658BB">
        <w:rPr>
          <w:rFonts w:ascii="Poppins" w:eastAsia="Poppins" w:hAnsi="Poppins" w:cs="Poppins"/>
        </w:rPr>
        <w:t>Launch the BAT system.</w:t>
      </w:r>
    </w:p>
    <w:p w14:paraId="6158A728" w14:textId="0CE1DCF8" w:rsidR="005658BB" w:rsidRPr="005658BB" w:rsidRDefault="005658BB" w:rsidP="005658BB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Choose</w:t>
      </w:r>
      <w:r w:rsidRPr="005658BB">
        <w:rPr>
          <w:rFonts w:ascii="Poppins" w:eastAsia="Poppins" w:hAnsi="Poppins" w:cs="Poppins"/>
        </w:rPr>
        <w:t xml:space="preserve"> the option to loan an item (Option 1).</w:t>
      </w:r>
    </w:p>
    <w:p w14:paraId="21119AE6" w14:textId="4C996482" w:rsidR="005658BB" w:rsidRPr="005658BB" w:rsidRDefault="005658BB" w:rsidP="005658BB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Enter</w:t>
      </w:r>
      <w:r w:rsidRPr="005658BB">
        <w:rPr>
          <w:rFonts w:ascii="Poppins" w:eastAsia="Poppins" w:hAnsi="Poppins" w:cs="Poppins"/>
        </w:rPr>
        <w:t xml:space="preserve"> a valid item ID for a “Book” item.</w:t>
      </w:r>
    </w:p>
    <w:p w14:paraId="3B703C93" w14:textId="38B2440B" w:rsidR="005658BB" w:rsidRPr="005658BB" w:rsidRDefault="005658BB" w:rsidP="005658BB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Enter</w:t>
      </w:r>
      <w:r w:rsidRPr="005658BB">
        <w:rPr>
          <w:rFonts w:ascii="Poppins" w:eastAsia="Poppins" w:hAnsi="Poppins" w:cs="Poppins"/>
        </w:rPr>
        <w:t xml:space="preserve"> a valid patron name and age</w:t>
      </w:r>
      <w:r>
        <w:rPr>
          <w:rFonts w:ascii="Poppins" w:eastAsia="Poppins" w:hAnsi="Poppins" w:cs="Poppins"/>
        </w:rPr>
        <w:t xml:space="preserve"> that can borrow the </w:t>
      </w:r>
      <w:r>
        <w:rPr>
          <w:rFonts w:ascii="Poppins" w:eastAsia="Poppins" w:hAnsi="Poppins" w:cs="Poppins"/>
          <w:lang w:val="en-US"/>
        </w:rPr>
        <w:t>“Book” item</w:t>
      </w:r>
    </w:p>
    <w:p w14:paraId="5072F5C2" w14:textId="5BD0B721" w:rsidR="00A84C38" w:rsidRDefault="005658BB" w:rsidP="005658BB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Poppins" w:eastAsia="Poppins" w:hAnsi="Poppins" w:cs="Poppins"/>
        </w:rPr>
      </w:pPr>
      <w:r w:rsidRPr="005658BB">
        <w:rPr>
          <w:rFonts w:ascii="Poppins" w:eastAsia="Poppins" w:hAnsi="Poppins" w:cs="Poppins"/>
        </w:rPr>
        <w:t>Enter 56 days when prompted for the loan duration.</w:t>
      </w:r>
    </w:p>
    <w:p w14:paraId="4D940048" w14:textId="77777777" w:rsidR="005658BB" w:rsidRPr="005658BB" w:rsidRDefault="005658BB" w:rsidP="005658BB">
      <w:pPr>
        <w:spacing w:line="240" w:lineRule="auto"/>
        <w:ind w:left="360"/>
        <w:jc w:val="both"/>
        <w:rPr>
          <w:rFonts w:ascii="Poppins" w:eastAsia="Poppins" w:hAnsi="Poppins" w:cs="Poppins"/>
        </w:rPr>
      </w:pPr>
    </w:p>
    <w:p w14:paraId="654AF33C" w14:textId="77777777" w:rsidR="00A84C38" w:rsidRPr="005658BB" w:rsidRDefault="00A84C38" w:rsidP="00A84C38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658BB">
        <w:rPr>
          <w:rFonts w:ascii="Poppins" w:eastAsia="Poppins" w:hAnsi="Poppins" w:cs="Poppins"/>
          <w:b/>
          <w:bCs/>
        </w:rPr>
        <w:t>Expected behaviour:</w:t>
      </w:r>
    </w:p>
    <w:p w14:paraId="76C6AF16" w14:textId="3262A645" w:rsidR="005658BB" w:rsidRPr="005658BB" w:rsidRDefault="005658BB" w:rsidP="005658BB">
      <w:pPr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Ideally, t</w:t>
      </w:r>
      <w:r w:rsidRPr="005658BB">
        <w:rPr>
          <w:rFonts w:ascii="Poppins" w:eastAsia="Poppins" w:hAnsi="Poppins" w:cs="Poppins"/>
        </w:rPr>
        <w:t>he function should allow the patron to borrow the book for a loan period of 56 days, as stated in the documentation.</w:t>
      </w:r>
    </w:p>
    <w:p w14:paraId="076223E2" w14:textId="77777777" w:rsidR="00A84C38" w:rsidRDefault="00A84C38" w:rsidP="00A84C38">
      <w:pPr>
        <w:spacing w:line="240" w:lineRule="auto"/>
        <w:jc w:val="both"/>
        <w:rPr>
          <w:rFonts w:ascii="Poppins" w:eastAsia="Poppins" w:hAnsi="Poppins" w:cs="Poppins"/>
        </w:rPr>
      </w:pPr>
    </w:p>
    <w:p w14:paraId="5B075BD5" w14:textId="77777777" w:rsidR="00A84C38" w:rsidRPr="005658BB" w:rsidRDefault="00A84C38" w:rsidP="00A84C38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658BB">
        <w:rPr>
          <w:rFonts w:ascii="Poppins" w:eastAsia="Poppins" w:hAnsi="Poppins" w:cs="Poppins"/>
          <w:b/>
          <w:bCs/>
        </w:rPr>
        <w:t>Actual behaviour:</w:t>
      </w:r>
    </w:p>
    <w:p w14:paraId="5747BEBF" w14:textId="0943656E" w:rsidR="005658BB" w:rsidRDefault="005658BB" w:rsidP="005658BB">
      <w:pPr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In the actual fact, t</w:t>
      </w:r>
      <w:r w:rsidRPr="005658BB">
        <w:rPr>
          <w:rFonts w:ascii="Poppins" w:eastAsia="Poppins" w:hAnsi="Poppins" w:cs="Poppins"/>
        </w:rPr>
        <w:t xml:space="preserve">he system denies </w:t>
      </w:r>
      <w:r>
        <w:rPr>
          <w:rFonts w:ascii="Poppins" w:eastAsia="Poppins" w:hAnsi="Poppins" w:cs="Poppins"/>
        </w:rPr>
        <w:t>loan with</w:t>
      </w:r>
      <w:r w:rsidRPr="005658BB">
        <w:rPr>
          <w:rFonts w:ascii="Poppins" w:eastAsia="Poppins" w:hAnsi="Poppins" w:cs="Poppins"/>
        </w:rPr>
        <w:t xml:space="preserve"> a 56-day </w:t>
      </w:r>
      <w:r>
        <w:rPr>
          <w:rFonts w:ascii="Poppins" w:eastAsia="Poppins" w:hAnsi="Poppins" w:cs="Poppins"/>
        </w:rPr>
        <w:t>long</w:t>
      </w:r>
      <w:r w:rsidRPr="005658BB">
        <w:rPr>
          <w:rFonts w:ascii="Poppins" w:eastAsia="Poppins" w:hAnsi="Poppins" w:cs="Poppins"/>
        </w:rPr>
        <w:t xml:space="preserve"> period, contrary to the function’s </w:t>
      </w:r>
      <w:r>
        <w:rPr>
          <w:rFonts w:ascii="Poppins" w:eastAsia="Poppins" w:hAnsi="Poppins" w:cs="Poppins"/>
        </w:rPr>
        <w:t>documentation</w:t>
      </w:r>
      <w:r w:rsidRPr="005658BB">
        <w:rPr>
          <w:rFonts w:ascii="Poppins" w:eastAsia="Poppins" w:hAnsi="Poppins" w:cs="Poppins"/>
        </w:rPr>
        <w:t>.</w:t>
      </w:r>
    </w:p>
    <w:p w14:paraId="7C01D218" w14:textId="77777777" w:rsidR="00EB2000" w:rsidRDefault="00EB2000" w:rsidP="00A84C38">
      <w:pPr>
        <w:spacing w:line="240" w:lineRule="auto"/>
        <w:rPr>
          <w:rFonts w:ascii="Barlow" w:eastAsia="Barlow" w:hAnsi="Barlow" w:cs="Barlow"/>
          <w:b/>
          <w:color w:val="335566"/>
          <w:sz w:val="28"/>
          <w:szCs w:val="28"/>
        </w:rPr>
      </w:pPr>
    </w:p>
    <w:p w14:paraId="5E5080B9" w14:textId="77777777" w:rsidR="005658BB" w:rsidRDefault="005658BB" w:rsidP="00A84C38">
      <w:pPr>
        <w:spacing w:line="240" w:lineRule="auto"/>
        <w:rPr>
          <w:rFonts w:ascii="Barlow" w:eastAsia="Barlow" w:hAnsi="Barlow" w:cs="Barlow"/>
          <w:b/>
          <w:color w:val="335566"/>
          <w:sz w:val="28"/>
          <w:szCs w:val="28"/>
        </w:rPr>
      </w:pPr>
    </w:p>
    <w:p w14:paraId="7DB0DE3B" w14:textId="77777777" w:rsidR="005658BB" w:rsidRDefault="005658BB" w:rsidP="00A84C38">
      <w:pPr>
        <w:spacing w:line="240" w:lineRule="auto"/>
        <w:rPr>
          <w:rFonts w:ascii="Barlow" w:eastAsia="Barlow" w:hAnsi="Barlow" w:cs="Barlow"/>
          <w:b/>
          <w:color w:val="335566"/>
          <w:sz w:val="28"/>
          <w:szCs w:val="28"/>
        </w:rPr>
      </w:pPr>
    </w:p>
    <w:p w14:paraId="2011E5F7" w14:textId="1B1C442B" w:rsidR="00A84C38" w:rsidRPr="00A84C38" w:rsidRDefault="00A84C38" w:rsidP="00A84C38">
      <w:pPr>
        <w:spacing w:line="240" w:lineRule="auto"/>
        <w:rPr>
          <w:rFonts w:ascii="Poppins" w:eastAsia="Poppins" w:hAnsi="Poppins" w:cs="Poppins"/>
          <w:i/>
          <w:iCs/>
        </w:rPr>
      </w:pPr>
      <w:r>
        <w:rPr>
          <w:rFonts w:ascii="Barlow" w:eastAsia="Barlow" w:hAnsi="Barlow" w:cs="Barlow"/>
          <w:b/>
          <w:sz w:val="28"/>
          <w:szCs w:val="28"/>
        </w:rPr>
        <w:t>Bug Report 3</w:t>
      </w:r>
    </w:p>
    <w:p w14:paraId="53020867" w14:textId="77777777" w:rsidR="005658BB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</w:p>
    <w:p w14:paraId="69B0037A" w14:textId="7AA2CF92" w:rsidR="00A84C38" w:rsidRDefault="00A84C38" w:rsidP="00A84C38">
      <w:pPr>
        <w:spacing w:line="240" w:lineRule="auto"/>
        <w:jc w:val="both"/>
        <w:rPr>
          <w:rFonts w:ascii="Poppins" w:eastAsia="Poppins" w:hAnsi="Poppins" w:cs="Poppins"/>
        </w:rPr>
      </w:pPr>
      <w:r w:rsidRPr="005658BB">
        <w:rPr>
          <w:rFonts w:ascii="Poppins" w:eastAsia="Poppins" w:hAnsi="Poppins" w:cs="Poppins"/>
          <w:b/>
          <w:bCs/>
        </w:rPr>
        <w:t>Description:</w:t>
      </w:r>
      <w:r w:rsidR="005658BB" w:rsidRPr="005658BB">
        <w:t xml:space="preserve"> </w:t>
      </w:r>
      <w:r w:rsidR="005658BB" w:rsidRPr="005658BB">
        <w:rPr>
          <w:rFonts w:ascii="Poppins" w:eastAsia="Poppins" w:hAnsi="Poppins" w:cs="Poppins"/>
        </w:rPr>
        <w:t>Incorrect Attribute Update in process_return Function</w:t>
      </w:r>
    </w:p>
    <w:p w14:paraId="3F3F13F7" w14:textId="0F09B5BF" w:rsidR="005658BB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  <w:r w:rsidRPr="005658BB">
        <w:rPr>
          <w:rFonts w:ascii="Poppins" w:eastAsia="Poppins" w:hAnsi="Poppins" w:cs="Poppins"/>
        </w:rPr>
        <w:t xml:space="preserve">The third bug </w:t>
      </w:r>
      <w:r>
        <w:rPr>
          <w:rFonts w:ascii="Poppins" w:eastAsia="Poppins" w:hAnsi="Poppins" w:cs="Poppins"/>
        </w:rPr>
        <w:t>happens in</w:t>
      </w:r>
      <w:r w:rsidRPr="005658BB">
        <w:rPr>
          <w:rFonts w:ascii="Poppins" w:eastAsia="Poppins" w:hAnsi="Poppins" w:cs="Poppins"/>
        </w:rPr>
        <w:t xml:space="preserve"> the process_return function in business_logic.py, where the item’s on_loan attribute is not properly decremented when an item is returned. </w:t>
      </w:r>
      <w:r>
        <w:rPr>
          <w:rFonts w:ascii="Poppins" w:eastAsia="Poppins" w:hAnsi="Poppins" w:cs="Poppins"/>
        </w:rPr>
        <w:t xml:space="preserve">This is due to the issue in </w:t>
      </w:r>
      <w:r w:rsidRPr="005658BB">
        <w:rPr>
          <w:rFonts w:ascii="Poppins" w:eastAsia="Poppins" w:hAnsi="Poppins" w:cs="Poppins"/>
        </w:rPr>
        <w:t>line 202</w:t>
      </w:r>
      <w:r>
        <w:rPr>
          <w:rFonts w:ascii="Poppins" w:eastAsia="Poppins" w:hAnsi="Poppins" w:cs="Poppins"/>
        </w:rPr>
        <w:t xml:space="preserve"> of the code</w:t>
      </w:r>
      <w:r w:rsidRPr="005658BB">
        <w:rPr>
          <w:rFonts w:ascii="Poppins" w:eastAsia="Poppins" w:hAnsi="Poppins" w:cs="Poppins"/>
        </w:rPr>
        <w:t xml:space="preserve">, where an incorrect operation </w:t>
      </w:r>
      <w:r>
        <w:rPr>
          <w:rFonts w:ascii="Poppins" w:eastAsia="Poppins" w:hAnsi="Poppins" w:cs="Poppins"/>
        </w:rPr>
        <w:t>of “</w:t>
      </w:r>
      <w:r w:rsidRPr="005658BB">
        <w:rPr>
          <w:rFonts w:ascii="Poppins" w:eastAsia="Poppins" w:hAnsi="Poppins" w:cs="Poppins"/>
        </w:rPr>
        <w:t>-</w:t>
      </w:r>
      <w:r>
        <w:rPr>
          <w:rFonts w:ascii="Poppins" w:eastAsia="Poppins" w:hAnsi="Poppins" w:cs="Poppins"/>
        </w:rPr>
        <w:t>“</w:t>
      </w:r>
      <w:r w:rsidRPr="005658BB">
        <w:rPr>
          <w:rFonts w:ascii="Poppins" w:eastAsia="Poppins" w:hAnsi="Poppins" w:cs="Poppins"/>
        </w:rPr>
        <w:t xml:space="preserve"> was used instead of the decrement assignment </w:t>
      </w:r>
      <w:r>
        <w:rPr>
          <w:rFonts w:ascii="Poppins" w:eastAsia="Poppins" w:hAnsi="Poppins" w:cs="Poppins"/>
        </w:rPr>
        <w:t>of “</w:t>
      </w:r>
      <w:r w:rsidRPr="005658BB">
        <w:rPr>
          <w:rFonts w:ascii="Poppins" w:eastAsia="Poppins" w:hAnsi="Poppins" w:cs="Poppins"/>
        </w:rPr>
        <w:t>-=</w:t>
      </w:r>
      <w:r>
        <w:rPr>
          <w:rFonts w:ascii="Poppins" w:eastAsia="Poppins" w:hAnsi="Poppins" w:cs="Poppins"/>
        </w:rPr>
        <w:t>”</w:t>
      </w:r>
      <w:r w:rsidRPr="005658BB">
        <w:rPr>
          <w:rFonts w:ascii="Poppins" w:eastAsia="Poppins" w:hAnsi="Poppins" w:cs="Poppins"/>
        </w:rPr>
        <w:t>,</w:t>
      </w:r>
      <w:r>
        <w:rPr>
          <w:rFonts w:ascii="Poppins" w:eastAsia="Poppins" w:hAnsi="Poppins" w:cs="Poppins"/>
        </w:rPr>
        <w:t xml:space="preserve"> thus resulting</w:t>
      </w:r>
      <w:r w:rsidRPr="005658BB">
        <w:rPr>
          <w:rFonts w:ascii="Poppins" w:eastAsia="Poppins" w:hAnsi="Poppins" w:cs="Poppins"/>
        </w:rPr>
        <w:t xml:space="preserve"> the loan is removed from the patron</w:t>
      </w:r>
      <w:r>
        <w:rPr>
          <w:rFonts w:ascii="Poppins" w:eastAsia="Poppins" w:hAnsi="Poppins" w:cs="Poppins"/>
        </w:rPr>
        <w:t xml:space="preserve"> and</w:t>
      </w:r>
      <w:r w:rsidRPr="005658BB">
        <w:rPr>
          <w:rFonts w:ascii="Poppins" w:eastAsia="Poppins" w:hAnsi="Poppins" w:cs="Poppins"/>
        </w:rPr>
        <w:t xml:space="preserve"> the item’s loan count not updated in the system.</w:t>
      </w:r>
    </w:p>
    <w:p w14:paraId="4A69DD66" w14:textId="77777777" w:rsidR="005658BB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</w:p>
    <w:p w14:paraId="440A8FB0" w14:textId="71EDC9F6" w:rsidR="00A84C38" w:rsidRPr="005658BB" w:rsidRDefault="00A84C38" w:rsidP="00A84C38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658BB">
        <w:rPr>
          <w:rFonts w:ascii="Poppins" w:eastAsia="Poppins" w:hAnsi="Poppins" w:cs="Poppins"/>
          <w:b/>
          <w:bCs/>
        </w:rPr>
        <w:t>Steps to reproduce:</w:t>
      </w:r>
    </w:p>
    <w:p w14:paraId="4B85C386" w14:textId="77777777" w:rsidR="005658BB" w:rsidRPr="005658BB" w:rsidRDefault="005658BB" w:rsidP="005658BB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Poppins" w:eastAsia="Poppins" w:hAnsi="Poppins" w:cs="Poppins"/>
        </w:rPr>
      </w:pPr>
      <w:r w:rsidRPr="005658BB">
        <w:rPr>
          <w:rFonts w:ascii="Poppins" w:eastAsia="Poppins" w:hAnsi="Poppins" w:cs="Poppins"/>
        </w:rPr>
        <w:t>Launch the BAT system.</w:t>
      </w:r>
    </w:p>
    <w:p w14:paraId="65AAD2B4" w14:textId="568CEE46" w:rsidR="005658BB" w:rsidRPr="005658BB" w:rsidRDefault="005658BB" w:rsidP="005658BB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Choose</w:t>
      </w:r>
      <w:r w:rsidRPr="005658BB">
        <w:rPr>
          <w:rFonts w:ascii="Poppins" w:eastAsia="Poppins" w:hAnsi="Poppins" w:cs="Poppins"/>
        </w:rPr>
        <w:t xml:space="preserve"> the option to return an item (Option 2).</w:t>
      </w:r>
    </w:p>
    <w:p w14:paraId="65623A3A" w14:textId="1ACBB293" w:rsidR="005658BB" w:rsidRPr="005658BB" w:rsidRDefault="005658BB" w:rsidP="005658BB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>Enter a</w:t>
      </w:r>
      <w:r w:rsidRPr="005658BB">
        <w:rPr>
          <w:rFonts w:ascii="Poppins" w:eastAsia="Poppins" w:hAnsi="Poppins" w:cs="Poppins"/>
        </w:rPr>
        <w:t xml:space="preserve"> valid patron details for someone with an active loan.</w:t>
      </w:r>
    </w:p>
    <w:p w14:paraId="64373671" w14:textId="739347E7" w:rsidR="00A84C38" w:rsidRPr="005658BB" w:rsidRDefault="005658BB" w:rsidP="005658BB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Poppins" w:eastAsia="Poppins" w:hAnsi="Poppins" w:cs="Poppins"/>
        </w:rPr>
      </w:pPr>
      <w:r w:rsidRPr="005658BB">
        <w:rPr>
          <w:rFonts w:ascii="Poppins" w:eastAsia="Poppins" w:hAnsi="Poppins" w:cs="Poppins"/>
        </w:rPr>
        <w:t>Enter a valid item ID for an item currently on loan</w:t>
      </w:r>
      <w:r>
        <w:rPr>
          <w:rFonts w:ascii="Poppins" w:eastAsia="Poppins" w:hAnsi="Poppins" w:cs="Poppins"/>
        </w:rPr>
        <w:t xml:space="preserve"> for that patron</w:t>
      </w:r>
      <w:r w:rsidRPr="005658BB">
        <w:rPr>
          <w:rFonts w:ascii="Poppins" w:eastAsia="Poppins" w:hAnsi="Poppins" w:cs="Poppins"/>
        </w:rPr>
        <w:t>.</w:t>
      </w:r>
    </w:p>
    <w:p w14:paraId="4C37BCB3" w14:textId="77777777" w:rsidR="005658BB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</w:p>
    <w:p w14:paraId="35306F48" w14:textId="77777777" w:rsidR="00A84C38" w:rsidRPr="005658BB" w:rsidRDefault="00A84C38" w:rsidP="00A84C38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658BB">
        <w:rPr>
          <w:rFonts w:ascii="Poppins" w:eastAsia="Poppins" w:hAnsi="Poppins" w:cs="Poppins"/>
          <w:b/>
          <w:bCs/>
        </w:rPr>
        <w:t>Expected behaviour:</w:t>
      </w:r>
    </w:p>
    <w:p w14:paraId="1E29FC05" w14:textId="0A29BEA7" w:rsidR="00A84C38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 xml:space="preserve">Ideally, </w:t>
      </w:r>
      <w:r w:rsidRPr="005658BB">
        <w:rPr>
          <w:rFonts w:ascii="Poppins" w:eastAsia="Poppins" w:hAnsi="Poppins" w:cs="Poppins"/>
        </w:rPr>
        <w:t>the system should remove the loan from the patron</w:t>
      </w:r>
      <w:r>
        <w:rPr>
          <w:rFonts w:ascii="Poppins" w:eastAsia="Poppins" w:hAnsi="Poppins" w:cs="Poppins"/>
        </w:rPr>
        <w:t xml:space="preserve"> when it’s returned</w:t>
      </w:r>
      <w:r w:rsidRPr="005658BB">
        <w:rPr>
          <w:rFonts w:ascii="Poppins" w:eastAsia="Poppins" w:hAnsi="Poppins" w:cs="Poppins"/>
        </w:rPr>
        <w:t xml:space="preserve"> and decrement the item's on_loan value</w:t>
      </w:r>
      <w:r>
        <w:rPr>
          <w:rFonts w:ascii="Poppins" w:eastAsia="Poppins" w:hAnsi="Poppins" w:cs="Poppins"/>
        </w:rPr>
        <w:t>by 1.</w:t>
      </w:r>
    </w:p>
    <w:p w14:paraId="5A3835B0" w14:textId="77777777" w:rsidR="005658BB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</w:p>
    <w:p w14:paraId="4BB5FDA5" w14:textId="77777777" w:rsidR="00A84C38" w:rsidRPr="005658BB" w:rsidRDefault="00A84C38" w:rsidP="00A84C38">
      <w:pPr>
        <w:spacing w:line="240" w:lineRule="auto"/>
        <w:jc w:val="both"/>
        <w:rPr>
          <w:rFonts w:ascii="Poppins" w:eastAsia="Poppins" w:hAnsi="Poppins" w:cs="Poppins"/>
          <w:b/>
          <w:bCs/>
        </w:rPr>
      </w:pPr>
      <w:r w:rsidRPr="005658BB">
        <w:rPr>
          <w:rFonts w:ascii="Poppins" w:eastAsia="Poppins" w:hAnsi="Poppins" w:cs="Poppins"/>
          <w:b/>
          <w:bCs/>
        </w:rPr>
        <w:t>Actual behaviour:</w:t>
      </w:r>
    </w:p>
    <w:p w14:paraId="740586D0" w14:textId="66E949FC" w:rsidR="005658BB" w:rsidRDefault="005658BB" w:rsidP="00A84C38">
      <w:pPr>
        <w:spacing w:line="240" w:lineRule="auto"/>
        <w:jc w:val="both"/>
        <w:rPr>
          <w:rFonts w:ascii="Poppins" w:eastAsia="Poppins" w:hAnsi="Poppins" w:cs="Poppins"/>
        </w:rPr>
      </w:pPr>
      <w:r>
        <w:rPr>
          <w:rFonts w:ascii="Poppins" w:eastAsia="Poppins" w:hAnsi="Poppins" w:cs="Poppins"/>
        </w:rPr>
        <w:t xml:space="preserve">In the actual fact, despite </w:t>
      </w:r>
      <w:r w:rsidRPr="005658BB">
        <w:rPr>
          <w:rFonts w:ascii="Poppins" w:eastAsia="Poppins" w:hAnsi="Poppins" w:cs="Poppins"/>
        </w:rPr>
        <w:t>the loan is removed from the patron, the item’s on_loan value remains unchanged, incorrectly suggesting that it still has the same number of active loans.</w:t>
      </w:r>
    </w:p>
    <w:p w14:paraId="56088638" w14:textId="77777777" w:rsidR="00A84C38" w:rsidRDefault="00A84C38" w:rsidP="00A84C38">
      <w:pPr>
        <w:spacing w:line="240" w:lineRule="auto"/>
        <w:rPr>
          <w:rFonts w:ascii="Barlow" w:eastAsia="Barlow" w:hAnsi="Barlow" w:cs="Barlow"/>
          <w:b/>
          <w:color w:val="335566"/>
          <w:sz w:val="28"/>
          <w:szCs w:val="28"/>
        </w:rPr>
      </w:pPr>
    </w:p>
    <w:sectPr w:rsidR="00A84C38">
      <w:headerReference w:type="default" r:id="rId7"/>
      <w:footerReference w:type="default" r:id="rId8"/>
      <w:headerReference w:type="first" r:id="rId9"/>
      <w:footerReference w:type="first" r:id="rId10"/>
      <w:pgSz w:w="11909" w:h="16834"/>
      <w:pgMar w:top="1440" w:right="1132" w:bottom="1440" w:left="1133" w:header="405" w:footer="59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377F0B" w14:textId="77777777" w:rsidR="00DE559B" w:rsidRDefault="00DE559B">
      <w:pPr>
        <w:spacing w:line="240" w:lineRule="auto"/>
      </w:pPr>
      <w:r>
        <w:separator/>
      </w:r>
    </w:p>
  </w:endnote>
  <w:endnote w:type="continuationSeparator" w:id="0">
    <w:p w14:paraId="164D0A26" w14:textId="77777777" w:rsidR="00DE559B" w:rsidRDefault="00DE55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rlow Medium">
    <w:charset w:val="00"/>
    <w:family w:val="auto"/>
    <w:pitch w:val="variable"/>
    <w:sig w:usb0="20000007" w:usb1="00000000" w:usb2="00000000" w:usb3="00000000" w:csb0="00000193" w:csb1="00000000"/>
    <w:embedRegular r:id="rId1" w:fontKey="{8CFC9484-69E2-4C03-8883-2F93060D8728}"/>
  </w:font>
  <w:font w:name="Barlow">
    <w:charset w:val="00"/>
    <w:family w:val="auto"/>
    <w:pitch w:val="variable"/>
    <w:sig w:usb0="20000007" w:usb1="00000000" w:usb2="00000000" w:usb3="00000000" w:csb0="00000193" w:csb1="00000000"/>
    <w:embedRegular r:id="rId2" w:fontKey="{7867DA1F-7A19-4BE3-A789-E90A88CC2709}"/>
    <w:embedBold r:id="rId3" w:fontKey="{D5D2807F-20F4-4302-BAC0-5F461C5424E5}"/>
  </w:font>
  <w:font w:name="Barlow SemiBold">
    <w:charset w:val="00"/>
    <w:family w:val="auto"/>
    <w:pitch w:val="variable"/>
    <w:sig w:usb0="20000007" w:usb1="00000000" w:usb2="00000000" w:usb3="00000000" w:csb0="00000193" w:csb1="00000000"/>
    <w:embedRegular r:id="rId4" w:fontKey="{2A3A5903-5BCA-4298-856C-202989F67D98}"/>
  </w:font>
  <w:font w:name="Poppins">
    <w:charset w:val="00"/>
    <w:family w:val="auto"/>
    <w:pitch w:val="variable"/>
    <w:sig w:usb0="00008007" w:usb1="00000000" w:usb2="00000000" w:usb3="00000000" w:csb0="00000093" w:csb1="00000000"/>
    <w:embedRegular r:id="rId5" w:fontKey="{4C7FD895-1E2C-4351-BB7C-0974E9ED8CA5}"/>
    <w:embedBold r:id="rId6" w:fontKey="{4B81CC6C-7BD8-44AA-873E-C695EF1F507F}"/>
    <w:embedItalic r:id="rId7" w:fontKey="{49ED44F1-06CB-44BE-A86D-8F5F780CD7B7}"/>
  </w:font>
  <w:font w:name="Barlow Light">
    <w:charset w:val="00"/>
    <w:family w:val="auto"/>
    <w:pitch w:val="variable"/>
    <w:sig w:usb0="20000007" w:usb1="00000000" w:usb2="00000000" w:usb3="00000000" w:csb0="00000193" w:csb1="00000000"/>
    <w:embedRegular r:id="rId8" w:fontKey="{AE7B8480-162C-4C94-B218-5EB4083F2FF7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9" w:fontKey="{ABCBF1FA-BBB5-4BB1-A46B-6624E3E928E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0" w:fontKey="{06BE0CD3-5025-4AF5-8BA4-D64C517E6DF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BCC7B3" w14:textId="77777777" w:rsidR="00CC5B9E" w:rsidRDefault="00000000">
    <w:pPr>
      <w:ind w:left="-566" w:right="-559"/>
      <w:jc w:val="right"/>
      <w:rPr>
        <w:color w:val="B7B7B7"/>
      </w:rPr>
    </w:pPr>
    <w:r>
      <w:rPr>
        <w:color w:val="B7B7B7"/>
      </w:rPr>
      <w:fldChar w:fldCharType="begin"/>
    </w:r>
    <w:r>
      <w:rPr>
        <w:color w:val="B7B7B7"/>
      </w:rPr>
      <w:instrText>PAGE</w:instrText>
    </w:r>
    <w:r>
      <w:rPr>
        <w:color w:val="B7B7B7"/>
      </w:rPr>
      <w:fldChar w:fldCharType="separate"/>
    </w:r>
    <w:r w:rsidR="00D95DFF">
      <w:rPr>
        <w:noProof/>
        <w:color w:val="B7B7B7"/>
      </w:rPr>
      <w:t>1</w:t>
    </w:r>
    <w:r>
      <w:rPr>
        <w:color w:val="B7B7B7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7C4633" w14:textId="77777777" w:rsidR="00CC5B9E" w:rsidRDefault="00000000">
    <w:pPr>
      <w:jc w:val="right"/>
    </w:pPr>
    <w:r>
      <w:fldChar w:fldCharType="begin"/>
    </w:r>
    <w:r>
      <w:instrText>PAGE</w:instrText>
    </w:r>
    <w:r>
      <w:fldChar w:fldCharType="separate"/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2560F0" w14:textId="77777777" w:rsidR="00DE559B" w:rsidRDefault="00DE559B">
      <w:pPr>
        <w:spacing w:line="240" w:lineRule="auto"/>
      </w:pPr>
      <w:r>
        <w:separator/>
      </w:r>
    </w:p>
  </w:footnote>
  <w:footnote w:type="continuationSeparator" w:id="0">
    <w:p w14:paraId="049A16BC" w14:textId="77777777" w:rsidR="00DE559B" w:rsidRDefault="00DE55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CDAE4C" w14:textId="77777777" w:rsidR="00CC5B9E" w:rsidRDefault="00000000">
    <w:pPr>
      <w:spacing w:line="240" w:lineRule="auto"/>
      <w:ind w:left="-566" w:right="-559"/>
      <w:rPr>
        <w:rFonts w:ascii="Barlow SemiBold" w:eastAsia="Barlow SemiBold" w:hAnsi="Barlow SemiBold" w:cs="Barlow SemiBold"/>
        <w:color w:val="B7B7B7"/>
      </w:rPr>
    </w:pPr>
    <w:r>
      <w:rPr>
        <w:rFonts w:ascii="Barlow SemiBold" w:eastAsia="Barlow SemiBold" w:hAnsi="Barlow SemiBold" w:cs="Barlow SemiBold"/>
        <w:color w:val="B7B7B7"/>
      </w:rPr>
      <w:t>FIT2107 - Software Quality and Testing</w:t>
    </w:r>
    <w:r>
      <w:rPr>
        <w:noProof/>
      </w:rPr>
      <w:drawing>
        <wp:anchor distT="19050" distB="19050" distL="19050" distR="19050" simplePos="0" relativeHeight="251658240" behindDoc="0" locked="0" layoutInCell="1" hidden="0" allowOverlap="1" wp14:anchorId="1D15EB9A" wp14:editId="6CFC304F">
          <wp:simplePos x="0" y="0"/>
          <wp:positionH relativeFrom="column">
            <wp:posOffset>4770438</wp:posOffset>
          </wp:positionH>
          <wp:positionV relativeFrom="paragraph">
            <wp:posOffset>-133349</wp:posOffset>
          </wp:positionV>
          <wp:extent cx="1544638" cy="66198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>
                    <a:alphaModFix amt="50000"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44638" cy="6619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AA47732" w14:textId="77777777" w:rsidR="00CC5B9E" w:rsidRDefault="00CC5B9E">
    <w:pPr>
      <w:spacing w:line="240" w:lineRule="auto"/>
      <w:ind w:left="-566" w:right="-559"/>
      <w:rPr>
        <w:rFonts w:ascii="Barlow Light" w:eastAsia="Barlow Light" w:hAnsi="Barlow Light" w:cs="Barlow Light"/>
        <w:color w:val="B7B7B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53E508" w14:textId="77777777" w:rsidR="00CC5B9E" w:rsidRDefault="00000000">
    <w:pPr>
      <w:ind w:left="-566" w:right="-559"/>
      <w:rPr>
        <w:rFonts w:ascii="Barlow Medium" w:eastAsia="Barlow Medium" w:hAnsi="Barlow Medium" w:cs="Barlow Medium"/>
        <w:color w:val="B7B7B7"/>
      </w:rPr>
    </w:pPr>
    <w:r>
      <w:rPr>
        <w:rFonts w:ascii="Barlow Medium" w:eastAsia="Barlow Medium" w:hAnsi="Barlow Medium" w:cs="Barlow Medium"/>
        <w:color w:val="B7B7B7"/>
      </w:rPr>
      <w:t>FIT0000 - Unit Name</w:t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</w:r>
    <w:r>
      <w:rPr>
        <w:rFonts w:ascii="Barlow Medium" w:eastAsia="Barlow Medium" w:hAnsi="Barlow Medium" w:cs="Barlow Medium"/>
        <w:color w:val="B7B7B7"/>
      </w:rPr>
      <w:tab/>
      <w:t>2021 S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81938"/>
    <w:multiLevelType w:val="multilevel"/>
    <w:tmpl w:val="5234FC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EE25D3"/>
    <w:multiLevelType w:val="hybridMultilevel"/>
    <w:tmpl w:val="9942FF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34A05"/>
    <w:multiLevelType w:val="hybridMultilevel"/>
    <w:tmpl w:val="B4C466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F26B07"/>
    <w:multiLevelType w:val="multilevel"/>
    <w:tmpl w:val="5AA0FD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6416E54"/>
    <w:multiLevelType w:val="hybridMultilevel"/>
    <w:tmpl w:val="D5E8A0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5171971">
    <w:abstractNumId w:val="0"/>
  </w:num>
  <w:num w:numId="2" w16cid:durableId="2022391520">
    <w:abstractNumId w:val="3"/>
  </w:num>
  <w:num w:numId="3" w16cid:durableId="1013800999">
    <w:abstractNumId w:val="1"/>
  </w:num>
  <w:num w:numId="4" w16cid:durableId="255480654">
    <w:abstractNumId w:val="2"/>
  </w:num>
  <w:num w:numId="5" w16cid:durableId="15820640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awMDc1MTY1NTQ3NDNR0lEKTi0uzszPAykwqgUA9uqAZiwAAAA="/>
  </w:docVars>
  <w:rsids>
    <w:rsidRoot w:val="00CC5B9E"/>
    <w:rsid w:val="00040B34"/>
    <w:rsid w:val="000578EB"/>
    <w:rsid w:val="003354EB"/>
    <w:rsid w:val="003F421A"/>
    <w:rsid w:val="005658BB"/>
    <w:rsid w:val="005A0093"/>
    <w:rsid w:val="005E37D2"/>
    <w:rsid w:val="00612E06"/>
    <w:rsid w:val="006749B9"/>
    <w:rsid w:val="006976A7"/>
    <w:rsid w:val="008041F1"/>
    <w:rsid w:val="008274EC"/>
    <w:rsid w:val="00904F83"/>
    <w:rsid w:val="00A84C38"/>
    <w:rsid w:val="00AD6C17"/>
    <w:rsid w:val="00BA3FDF"/>
    <w:rsid w:val="00BF23D1"/>
    <w:rsid w:val="00C26136"/>
    <w:rsid w:val="00C4221E"/>
    <w:rsid w:val="00CB0C23"/>
    <w:rsid w:val="00CC5B9E"/>
    <w:rsid w:val="00D5084B"/>
    <w:rsid w:val="00D95DFF"/>
    <w:rsid w:val="00DE559B"/>
    <w:rsid w:val="00E63427"/>
    <w:rsid w:val="00EB2000"/>
    <w:rsid w:val="00EB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F0D3D"/>
  <w15:docId w15:val="{2F24C01D-291D-2749-8B89-6A2761C10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A009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093"/>
  </w:style>
  <w:style w:type="paragraph" w:styleId="Footer">
    <w:name w:val="footer"/>
    <w:basedOn w:val="Normal"/>
    <w:link w:val="FooterChar"/>
    <w:uiPriority w:val="99"/>
    <w:unhideWhenUsed/>
    <w:rsid w:val="005A009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093"/>
  </w:style>
  <w:style w:type="paragraph" w:styleId="ListParagraph">
    <w:name w:val="List Paragraph"/>
    <w:basedOn w:val="Normal"/>
    <w:uiPriority w:val="34"/>
    <w:qFormat/>
    <w:rsid w:val="005A00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7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 JUN YET Moe</cp:lastModifiedBy>
  <cp:revision>15</cp:revision>
  <dcterms:created xsi:type="dcterms:W3CDTF">2024-07-17T01:56:00Z</dcterms:created>
  <dcterms:modified xsi:type="dcterms:W3CDTF">2024-10-20T10:41:00Z</dcterms:modified>
</cp:coreProperties>
</file>